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F2566" w14:textId="3BD03EBB" w:rsidR="002F22F5" w:rsidRPr="004374D3" w:rsidRDefault="004374D3" w:rsidP="004374D3">
      <w:pPr>
        <w:autoSpaceDE w:val="0"/>
        <w:autoSpaceDN w:val="0"/>
        <w:adjustRightInd w:val="0"/>
        <w:snapToGrid w:val="0"/>
        <w:jc w:val="left"/>
        <w:rPr>
          <w:rFonts w:asciiTheme="majorEastAsia" w:eastAsiaTheme="majorEastAsia" w:hAnsiTheme="majorEastAsia" w:cs="ＭＳ ゴシック"/>
          <w:bCs/>
          <w:color w:val="FF0000"/>
          <w:sz w:val="28"/>
          <w:szCs w:val="28"/>
          <w:bdr w:val="single" w:sz="4" w:space="0" w:color="auto"/>
        </w:rPr>
      </w:pPr>
      <w:bookmarkStart w:id="0" w:name="_GoBack"/>
      <w:bookmarkEnd w:id="0"/>
      <w:r w:rsidRPr="004374D3">
        <w:rPr>
          <w:rFonts w:asciiTheme="majorEastAsia" w:eastAsiaTheme="majorEastAsia" w:hAnsiTheme="majorEastAsia" w:cs="ＭＳ ゴシック" w:hint="eastAsia"/>
          <w:bCs/>
          <w:color w:val="FF0000"/>
          <w:sz w:val="28"/>
          <w:szCs w:val="28"/>
          <w:bdr w:val="single" w:sz="4" w:space="0" w:color="auto"/>
        </w:rPr>
        <w:t>①</w:t>
      </w:r>
      <w:r w:rsidR="002F22F5" w:rsidRPr="004374D3">
        <w:rPr>
          <w:rFonts w:asciiTheme="majorEastAsia" w:eastAsiaTheme="majorEastAsia" w:hAnsiTheme="majorEastAsia" w:cs="ＭＳ ゴシック" w:hint="eastAsia"/>
          <w:bCs/>
          <w:color w:val="FF0000"/>
          <w:sz w:val="28"/>
          <w:szCs w:val="28"/>
          <w:bdr w:val="single" w:sz="4" w:space="0" w:color="auto"/>
        </w:rPr>
        <w:t>講演集原稿</w:t>
      </w:r>
    </w:p>
    <w:p w14:paraId="09AA7879" w14:textId="4C65F9ED" w:rsidR="00455EA1" w:rsidRPr="004374D3" w:rsidRDefault="006D2FEF" w:rsidP="00FF1B06">
      <w:pPr>
        <w:jc w:val="center"/>
        <w:rPr>
          <w:rFonts w:asciiTheme="minorEastAsia" w:eastAsiaTheme="minorEastAsia" w:hAnsiTheme="minorEastAsia"/>
        </w:rPr>
      </w:pPr>
      <w:r w:rsidRPr="004374D3">
        <w:rPr>
          <w:rFonts w:asciiTheme="minorEastAsia" w:eastAsiaTheme="minorEastAsia" w:hAnsiTheme="minorEastAsia" w:hint="eastAsia"/>
          <w:sz w:val="28"/>
          <w:szCs w:val="28"/>
        </w:rPr>
        <w:t>メンタルヘルス対策としての○○○○の試みに関する検討</w:t>
      </w:r>
      <w:r w:rsidR="004374D3" w:rsidRPr="004374D3">
        <w:rPr>
          <w:rFonts w:asciiTheme="minorEastAsia" w:eastAsiaTheme="minorEastAsia" w:hAnsiTheme="minorEastAsia" w:hint="eastAsia"/>
          <w:sz w:val="28"/>
          <w:szCs w:val="28"/>
        </w:rPr>
        <w:t>(</w:t>
      </w:r>
      <w:r w:rsidR="004374D3" w:rsidRPr="004374D3">
        <w:rPr>
          <w:rFonts w:hint="eastAsia"/>
        </w:rPr>
        <w:t>MS明朝14ポイント)</w:t>
      </w:r>
    </w:p>
    <w:p w14:paraId="6BDC7932" w14:textId="424DDAE4" w:rsidR="003B2E73" w:rsidRPr="004374D3" w:rsidRDefault="00F268C4" w:rsidP="00FF29AC">
      <w:pPr>
        <w:jc w:val="center"/>
        <w:rPr>
          <w:rFonts w:asciiTheme="minorEastAsia" w:eastAsiaTheme="minorEastAsia" w:hAnsiTheme="minorEastAsia"/>
          <w:sz w:val="24"/>
          <w:lang w:eastAsia="zh-TW"/>
        </w:rPr>
      </w:pPr>
      <w:r w:rsidRPr="004374D3">
        <w:rPr>
          <w:rFonts w:asciiTheme="minorEastAsia" w:eastAsiaTheme="minorEastAsia" w:hAnsiTheme="minorEastAsia" w:hint="eastAsia"/>
          <w:sz w:val="24"/>
          <w:lang w:eastAsia="zh-TW"/>
        </w:rPr>
        <w:t>○山○夫</w:t>
      </w:r>
      <w:r w:rsidR="003B2E73" w:rsidRPr="004374D3">
        <w:rPr>
          <w:rFonts w:asciiTheme="minorEastAsia" w:eastAsiaTheme="minorEastAsia" w:hAnsiTheme="minorEastAsia" w:hint="eastAsia"/>
          <w:sz w:val="24"/>
          <w:vertAlign w:val="superscript"/>
          <w:lang w:eastAsia="zh-TW"/>
        </w:rPr>
        <w:t>1</w:t>
      </w:r>
      <w:r w:rsidR="003B2E73" w:rsidRPr="004374D3">
        <w:rPr>
          <w:rFonts w:asciiTheme="minorEastAsia" w:eastAsiaTheme="minorEastAsia" w:hAnsiTheme="minorEastAsia" w:hint="eastAsia"/>
          <w:sz w:val="24"/>
          <w:lang w:eastAsia="zh-TW"/>
        </w:rPr>
        <w:t>、</w:t>
      </w:r>
      <w:r w:rsidRPr="004374D3">
        <w:rPr>
          <w:rFonts w:asciiTheme="minorEastAsia" w:eastAsiaTheme="minorEastAsia" w:hAnsiTheme="minorEastAsia" w:hint="eastAsia"/>
          <w:sz w:val="24"/>
          <w:lang w:eastAsia="zh-TW"/>
        </w:rPr>
        <w:t>××○子</w:t>
      </w:r>
      <w:r w:rsidR="003B2E73" w:rsidRPr="004374D3">
        <w:rPr>
          <w:rFonts w:asciiTheme="minorEastAsia" w:eastAsiaTheme="minorEastAsia" w:hAnsiTheme="minorEastAsia" w:hint="eastAsia"/>
          <w:sz w:val="24"/>
          <w:vertAlign w:val="superscript"/>
          <w:lang w:eastAsia="zh-TW"/>
        </w:rPr>
        <w:t>2</w:t>
      </w:r>
      <w:r w:rsidR="003B2E73" w:rsidRPr="004374D3">
        <w:rPr>
          <w:rFonts w:asciiTheme="minorEastAsia" w:eastAsiaTheme="minorEastAsia" w:hAnsiTheme="minorEastAsia" w:hint="eastAsia"/>
          <w:sz w:val="24"/>
          <w:lang w:eastAsia="zh-TW"/>
        </w:rPr>
        <w:t>、</w:t>
      </w:r>
      <w:r w:rsidRPr="004374D3">
        <w:rPr>
          <w:rFonts w:asciiTheme="minorEastAsia" w:eastAsiaTheme="minorEastAsia" w:hAnsiTheme="minorEastAsia" w:hint="eastAsia"/>
          <w:sz w:val="24"/>
          <w:lang w:eastAsia="zh-TW"/>
        </w:rPr>
        <w:t>△川▽男</w:t>
      </w:r>
      <w:r w:rsidR="003B2E73" w:rsidRPr="004374D3">
        <w:rPr>
          <w:rFonts w:asciiTheme="minorEastAsia" w:eastAsiaTheme="minorEastAsia" w:hAnsiTheme="minorEastAsia" w:hint="eastAsia"/>
          <w:sz w:val="24"/>
          <w:vertAlign w:val="superscript"/>
          <w:lang w:eastAsia="zh-TW"/>
        </w:rPr>
        <w:t>2</w:t>
      </w:r>
      <w:r w:rsidR="003B2E73" w:rsidRPr="004374D3">
        <w:rPr>
          <w:rFonts w:asciiTheme="minorEastAsia" w:eastAsiaTheme="minorEastAsia" w:hAnsiTheme="minorEastAsia" w:hint="eastAsia"/>
          <w:sz w:val="24"/>
          <w:lang w:eastAsia="zh-TW"/>
        </w:rPr>
        <w:t>、</w:t>
      </w:r>
      <w:r w:rsidRPr="004374D3">
        <w:rPr>
          <w:rFonts w:asciiTheme="minorEastAsia" w:eastAsiaTheme="minorEastAsia" w:hAnsiTheme="minorEastAsia" w:hint="eastAsia"/>
          <w:sz w:val="24"/>
          <w:lang w:eastAsia="zh-TW"/>
        </w:rPr>
        <w:t>×岡×治</w:t>
      </w:r>
      <w:r w:rsidR="003B2E73" w:rsidRPr="004374D3">
        <w:rPr>
          <w:rFonts w:asciiTheme="minorEastAsia" w:eastAsiaTheme="minorEastAsia" w:hAnsiTheme="minorEastAsia" w:hint="eastAsia"/>
          <w:sz w:val="24"/>
          <w:vertAlign w:val="superscript"/>
          <w:lang w:eastAsia="zh-TW"/>
        </w:rPr>
        <w:t>3</w:t>
      </w:r>
      <w:r w:rsidR="004374D3" w:rsidRPr="004374D3">
        <w:rPr>
          <w:rFonts w:hint="eastAsia"/>
        </w:rPr>
        <w:t>（MS明朝12ポイント）</w:t>
      </w:r>
    </w:p>
    <w:p w14:paraId="042258B2" w14:textId="55E5AB22" w:rsidR="003B2E73" w:rsidRPr="004374D3" w:rsidRDefault="003B2E73" w:rsidP="00FF29AC">
      <w:pPr>
        <w:jc w:val="center"/>
        <w:rPr>
          <w:rFonts w:asciiTheme="minorEastAsia" w:eastAsiaTheme="minorEastAsia" w:hAnsiTheme="minorEastAsia"/>
          <w:sz w:val="24"/>
        </w:rPr>
      </w:pPr>
      <w:r w:rsidRPr="004374D3">
        <w:rPr>
          <w:rFonts w:asciiTheme="minorEastAsia" w:eastAsiaTheme="minorEastAsia" w:hAnsiTheme="minorEastAsia" w:hint="eastAsia"/>
          <w:sz w:val="24"/>
        </w:rPr>
        <w:t>（</w:t>
      </w:r>
      <w:r w:rsidR="00FF29AC" w:rsidRPr="004374D3">
        <w:rPr>
          <w:rFonts w:asciiTheme="minorEastAsia" w:eastAsiaTheme="minorEastAsia" w:hAnsiTheme="minorEastAsia" w:hint="eastAsia"/>
          <w:sz w:val="24"/>
        </w:rPr>
        <w:t>1</w:t>
      </w:r>
      <w:r w:rsidR="00781BFB" w:rsidRPr="004374D3">
        <w:rPr>
          <w:rFonts w:asciiTheme="minorEastAsia" w:eastAsiaTheme="minorEastAsia" w:hAnsiTheme="minorEastAsia"/>
          <w:sz w:val="24"/>
        </w:rPr>
        <w:t xml:space="preserve"> </w:t>
      </w:r>
      <w:r w:rsidR="00F268C4" w:rsidRPr="004374D3">
        <w:rPr>
          <w:rFonts w:asciiTheme="minorEastAsia" w:eastAsiaTheme="minorEastAsia" w:hAnsiTheme="minorEastAsia" w:hint="eastAsia"/>
          <w:sz w:val="24"/>
        </w:rPr>
        <w:t>○○</w:t>
      </w:r>
      <w:r w:rsidRPr="004374D3">
        <w:rPr>
          <w:rFonts w:asciiTheme="minorEastAsia" w:eastAsiaTheme="minorEastAsia" w:hAnsiTheme="minorEastAsia" w:hint="eastAsia"/>
          <w:sz w:val="24"/>
        </w:rPr>
        <w:t>大</w:t>
      </w:r>
      <w:r w:rsidR="00781BFB" w:rsidRPr="004374D3">
        <w:rPr>
          <w:rFonts w:asciiTheme="minorEastAsia" w:eastAsiaTheme="minorEastAsia" w:hAnsiTheme="minorEastAsia" w:hint="eastAsia"/>
          <w:sz w:val="24"/>
        </w:rPr>
        <w:t>学</w:t>
      </w:r>
      <w:r w:rsidRPr="004374D3">
        <w:rPr>
          <w:rFonts w:asciiTheme="minorEastAsia" w:eastAsiaTheme="minorEastAsia" w:hAnsiTheme="minorEastAsia" w:hint="eastAsia"/>
          <w:sz w:val="24"/>
        </w:rPr>
        <w:t>、</w:t>
      </w:r>
      <w:r w:rsidR="00FF29AC" w:rsidRPr="004374D3">
        <w:rPr>
          <w:rFonts w:asciiTheme="minorEastAsia" w:eastAsiaTheme="minorEastAsia" w:hAnsiTheme="minorEastAsia" w:hint="eastAsia"/>
          <w:sz w:val="24"/>
        </w:rPr>
        <w:t>2</w:t>
      </w:r>
      <w:r w:rsidR="00781BFB" w:rsidRPr="004374D3">
        <w:rPr>
          <w:rFonts w:asciiTheme="minorEastAsia" w:eastAsiaTheme="minorEastAsia" w:hAnsiTheme="minorEastAsia"/>
          <w:sz w:val="24"/>
        </w:rPr>
        <w:t xml:space="preserve"> </w:t>
      </w:r>
      <w:r w:rsidR="00F268C4" w:rsidRPr="004374D3">
        <w:rPr>
          <w:rFonts w:asciiTheme="minorEastAsia" w:eastAsiaTheme="minorEastAsia" w:hAnsiTheme="minorEastAsia" w:hint="eastAsia"/>
          <w:sz w:val="24"/>
        </w:rPr>
        <w:t>○○</w:t>
      </w:r>
      <w:r w:rsidR="00781BFB" w:rsidRPr="004374D3">
        <w:rPr>
          <w:rFonts w:asciiTheme="minorEastAsia" w:eastAsiaTheme="minorEastAsia" w:hAnsiTheme="minorEastAsia" w:hint="eastAsia"/>
          <w:sz w:val="24"/>
        </w:rPr>
        <w:t>健康管理センター</w:t>
      </w:r>
      <w:r w:rsidRPr="004374D3">
        <w:rPr>
          <w:rFonts w:asciiTheme="minorEastAsia" w:eastAsiaTheme="minorEastAsia" w:hAnsiTheme="minorEastAsia" w:hint="eastAsia"/>
          <w:sz w:val="24"/>
        </w:rPr>
        <w:t>、</w:t>
      </w:r>
      <w:r w:rsidR="00FF29AC" w:rsidRPr="004374D3">
        <w:rPr>
          <w:rFonts w:asciiTheme="minorEastAsia" w:eastAsiaTheme="minorEastAsia" w:hAnsiTheme="minorEastAsia" w:hint="eastAsia"/>
          <w:sz w:val="24"/>
        </w:rPr>
        <w:t>3</w:t>
      </w:r>
      <w:r w:rsidR="00781BFB" w:rsidRPr="004374D3">
        <w:rPr>
          <w:rFonts w:asciiTheme="minorEastAsia" w:eastAsiaTheme="minorEastAsia" w:hAnsiTheme="minorEastAsia"/>
          <w:sz w:val="24"/>
        </w:rPr>
        <w:t xml:space="preserve"> </w:t>
      </w:r>
      <w:r w:rsidR="00F268C4" w:rsidRPr="004374D3">
        <w:rPr>
          <w:rFonts w:asciiTheme="minorEastAsia" w:eastAsiaTheme="minorEastAsia" w:hAnsiTheme="minorEastAsia" w:hint="eastAsia"/>
          <w:sz w:val="24"/>
        </w:rPr>
        <w:t>▽大</w:t>
      </w:r>
      <w:r w:rsidR="00781BFB" w:rsidRPr="004374D3">
        <w:rPr>
          <w:rFonts w:asciiTheme="minorEastAsia" w:eastAsiaTheme="minorEastAsia" w:hAnsiTheme="minorEastAsia" w:hint="eastAsia"/>
          <w:sz w:val="24"/>
        </w:rPr>
        <w:t>学</w:t>
      </w:r>
      <w:r w:rsidRPr="004374D3">
        <w:rPr>
          <w:rFonts w:asciiTheme="minorEastAsia" w:eastAsiaTheme="minorEastAsia" w:hAnsiTheme="minorEastAsia" w:hint="eastAsia"/>
          <w:sz w:val="24"/>
        </w:rPr>
        <w:t>）</w:t>
      </w:r>
    </w:p>
    <w:p w14:paraId="34B15CF0" w14:textId="77777777" w:rsidR="00455EA1" w:rsidRPr="00FF29AC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14:paraId="1347267A" w14:textId="77777777" w:rsidR="00455EA1" w:rsidRPr="000E2C9F" w:rsidRDefault="00455EA1" w:rsidP="00455EA1">
      <w:pPr>
        <w:autoSpaceDE w:val="0"/>
        <w:autoSpaceDN w:val="0"/>
        <w:adjustRightInd w:val="0"/>
        <w:snapToGrid w:val="0"/>
        <w:jc w:val="center"/>
        <w:rPr>
          <w:rFonts w:cs="ＭＳ ゴシック"/>
        </w:rPr>
      </w:pPr>
    </w:p>
    <w:p w14:paraId="2B9BCE25" w14:textId="2B5E8675" w:rsidR="00455EA1" w:rsidRPr="00366B8D" w:rsidRDefault="00455EA1" w:rsidP="003E7B29">
      <w:pPr>
        <w:snapToGrid w:val="0"/>
        <w:rPr>
          <w:rFonts w:ascii="ＭＳ ゴシック" w:eastAsia="ＭＳ ゴシック"/>
          <w:b/>
          <w:sz w:val="24"/>
        </w:rPr>
      </w:pPr>
      <w:r w:rsidRPr="00366B8D">
        <w:rPr>
          <w:rFonts w:ascii="ＭＳ ゴシック" w:eastAsia="ＭＳ ゴシック" w:hint="eastAsia"/>
          <w:b/>
          <w:sz w:val="24"/>
        </w:rPr>
        <w:t>１．</w:t>
      </w:r>
      <w:r w:rsidR="00982DDC">
        <w:rPr>
          <w:rFonts w:ascii="ＭＳ ゴシック" w:eastAsia="ＭＳ ゴシック" w:hint="eastAsia"/>
          <w:b/>
          <w:sz w:val="24"/>
        </w:rPr>
        <w:t>はじめに</w:t>
      </w:r>
      <w:r w:rsidR="004374D3">
        <w:rPr>
          <w:rFonts w:ascii="ＭＳ ゴシック" w:eastAsia="ＭＳ ゴシック" w:hint="eastAsia"/>
          <w:b/>
          <w:sz w:val="24"/>
        </w:rPr>
        <w:t>(見出しMSゴシック12ポイント太字)</w:t>
      </w:r>
    </w:p>
    <w:p w14:paraId="13402149" w14:textId="367E3641" w:rsidR="006F17CB" w:rsidRPr="00390295" w:rsidRDefault="00390295" w:rsidP="00390295">
      <w:pPr>
        <w:ind w:left="2"/>
      </w:pPr>
      <w:r>
        <w:rPr>
          <w:rFonts w:hint="eastAsia"/>
        </w:rPr>
        <w:t xml:space="preserve">　</w:t>
      </w:r>
      <w:r w:rsidR="006D2FEF">
        <w:rPr>
          <w:rFonts w:hint="eastAsia"/>
        </w:rPr>
        <w:t>メンタルヘルス対策として</w:t>
      </w:r>
      <w:r>
        <w:rPr>
          <w:rFonts w:hint="eastAsia"/>
        </w:rPr>
        <w:t>・・・・</w:t>
      </w:r>
      <w:r w:rsidR="006D2FEF">
        <w:rPr>
          <w:rFonts w:hint="eastAsia"/>
        </w:rPr>
        <w:t>が広く行われている</w:t>
      </w:r>
      <w:r>
        <w:rPr>
          <w:rFonts w:hint="eastAsia"/>
        </w:rPr>
        <w:t>が、・・・・・・</w:t>
      </w:r>
      <w:r w:rsidRPr="00C0696A">
        <w:rPr>
          <w:rFonts w:hint="eastAsia"/>
          <w:b/>
        </w:rPr>
        <w:t>（</w:t>
      </w:r>
      <w:r w:rsidRPr="00C0696A">
        <w:rPr>
          <w:rFonts w:hint="eastAsia"/>
          <w:u w:val="single"/>
        </w:rPr>
        <w:t>本文はMS明朝11</w:t>
      </w:r>
      <w:r w:rsidR="00C0696A">
        <w:rPr>
          <w:rFonts w:hint="eastAsia"/>
          <w:u w:val="single"/>
        </w:rPr>
        <w:t>ポイント</w:t>
      </w:r>
      <w:r w:rsidRPr="00C0696A">
        <w:rPr>
          <w:rFonts w:hint="eastAsia"/>
          <w:u w:val="single"/>
        </w:rPr>
        <w:t>。原稿はA4</w:t>
      </w:r>
      <w:r w:rsidRPr="00C0696A">
        <w:rPr>
          <w:u w:val="single"/>
        </w:rPr>
        <w:t xml:space="preserve"> </w:t>
      </w:r>
      <w:r w:rsidR="004374D3">
        <w:rPr>
          <w:rFonts w:hint="eastAsia"/>
          <w:u w:val="single"/>
        </w:rPr>
        <w:t>1ページ以上</w:t>
      </w:r>
      <w:r w:rsidRPr="00C0696A">
        <w:rPr>
          <w:rFonts w:hint="eastAsia"/>
          <w:u w:val="single"/>
        </w:rPr>
        <w:t>2ページ</w:t>
      </w:r>
      <w:r w:rsidR="004374D3">
        <w:rPr>
          <w:rFonts w:hint="eastAsia"/>
          <w:u w:val="single"/>
        </w:rPr>
        <w:t>まで</w:t>
      </w:r>
      <w:r w:rsidRPr="00C0696A">
        <w:rPr>
          <w:rFonts w:hint="eastAsia"/>
          <w:u w:val="single"/>
        </w:rPr>
        <w:t>とします。</w:t>
      </w:r>
      <w:r w:rsidR="00665179" w:rsidRPr="00C0696A">
        <w:rPr>
          <w:rFonts w:hint="eastAsia"/>
          <w:u w:val="single"/>
        </w:rPr>
        <w:t>図表の使用は可。</w:t>
      </w:r>
      <w:r>
        <w:rPr>
          <w:rFonts w:hint="eastAsia"/>
        </w:rPr>
        <w:t>）</w:t>
      </w:r>
    </w:p>
    <w:p w14:paraId="1E4997B5" w14:textId="77777777" w:rsidR="00F268C4" w:rsidRDefault="00F268C4" w:rsidP="00F34210">
      <w:pPr>
        <w:ind w:left="416" w:hangingChars="202" w:hanging="416"/>
      </w:pPr>
    </w:p>
    <w:p w14:paraId="084DB859" w14:textId="77777777" w:rsidR="00F268C4" w:rsidRDefault="00F268C4" w:rsidP="00F34210">
      <w:pPr>
        <w:ind w:left="416" w:hangingChars="202" w:hanging="416"/>
      </w:pPr>
    </w:p>
    <w:p w14:paraId="28A5EDA6" w14:textId="77777777" w:rsidR="00F268C4" w:rsidRDefault="00F268C4" w:rsidP="00F34210">
      <w:pPr>
        <w:ind w:left="416" w:hangingChars="202" w:hanging="416"/>
      </w:pPr>
    </w:p>
    <w:p w14:paraId="009ABF71" w14:textId="77777777" w:rsidR="00F268C4" w:rsidRDefault="00F268C4" w:rsidP="00F34210">
      <w:pPr>
        <w:ind w:left="416" w:hangingChars="202" w:hanging="416"/>
      </w:pPr>
    </w:p>
    <w:p w14:paraId="4BAF0620" w14:textId="77777777" w:rsidR="00F268C4" w:rsidRDefault="00F268C4" w:rsidP="00F34210">
      <w:pPr>
        <w:ind w:left="416" w:hangingChars="202" w:hanging="416"/>
      </w:pPr>
    </w:p>
    <w:p w14:paraId="148ADCAF" w14:textId="77777777" w:rsidR="006F17CB" w:rsidRPr="00B05399" w:rsidRDefault="00B32E5A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２．</w:t>
      </w:r>
      <w:r w:rsidR="00F268C4">
        <w:rPr>
          <w:rFonts w:ascii="ＭＳ ゴシック" w:eastAsia="ＭＳ ゴシック" w:hint="eastAsia"/>
          <w:b/>
          <w:sz w:val="24"/>
        </w:rPr>
        <w:t>方法</w:t>
      </w:r>
    </w:p>
    <w:p w14:paraId="2E40E976" w14:textId="77777777" w:rsidR="00525A06" w:rsidRPr="00525A06" w:rsidRDefault="00525A06" w:rsidP="00525A06"/>
    <w:p w14:paraId="0B491D13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0EED2724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3B033D43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0651FB20" w14:textId="77777777" w:rsidR="00F268C4" w:rsidRDefault="00683046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３</w:t>
      </w:r>
      <w:r w:rsidRPr="00B05399">
        <w:rPr>
          <w:rFonts w:ascii="ＭＳ ゴシック" w:eastAsia="ＭＳ ゴシック" w:hint="eastAsia"/>
          <w:b/>
          <w:sz w:val="24"/>
        </w:rPr>
        <w:t>．</w:t>
      </w:r>
      <w:r w:rsidR="00F268C4">
        <w:rPr>
          <w:rFonts w:ascii="ＭＳ ゴシック" w:eastAsia="ＭＳ ゴシック" w:hint="eastAsia"/>
          <w:b/>
          <w:sz w:val="24"/>
        </w:rPr>
        <w:t>結果</w:t>
      </w:r>
    </w:p>
    <w:p w14:paraId="121BAE8E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4B042C57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7A25ECA1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1BF3D354" w14:textId="77777777" w:rsidR="00F268C4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</w:p>
    <w:p w14:paraId="73FEF449" w14:textId="77777777" w:rsidR="00683046" w:rsidRPr="00B05399" w:rsidRDefault="00F268C4" w:rsidP="00F34210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４．考察</w:t>
      </w:r>
    </w:p>
    <w:p w14:paraId="16EE8C42" w14:textId="22F43468" w:rsidR="00D63328" w:rsidRDefault="00D63328" w:rsidP="00F34210">
      <w:pPr>
        <w:ind w:firstLineChars="100" w:firstLine="206"/>
        <w:rPr>
          <w:color w:val="000000"/>
        </w:rPr>
      </w:pPr>
    </w:p>
    <w:p w14:paraId="0D8B36A0" w14:textId="30BB5E7C" w:rsidR="004374D3" w:rsidRDefault="004374D3" w:rsidP="00F34210">
      <w:pPr>
        <w:ind w:firstLineChars="100" w:firstLine="206"/>
        <w:rPr>
          <w:color w:val="000000"/>
        </w:rPr>
      </w:pPr>
    </w:p>
    <w:p w14:paraId="1F248408" w14:textId="77777777" w:rsidR="004374D3" w:rsidRDefault="004374D3" w:rsidP="00F34210">
      <w:pPr>
        <w:ind w:firstLineChars="100" w:firstLine="206"/>
        <w:rPr>
          <w:color w:val="000000"/>
        </w:rPr>
      </w:pPr>
    </w:p>
    <w:p w14:paraId="58877DA4" w14:textId="77777777" w:rsidR="00F268C4" w:rsidRDefault="00F268C4" w:rsidP="00F268C4">
      <w:pPr>
        <w:rPr>
          <w:color w:val="000000"/>
        </w:rPr>
      </w:pPr>
    </w:p>
    <w:p w14:paraId="60EBE939" w14:textId="77777777" w:rsidR="00F268C4" w:rsidRPr="00B05399" w:rsidRDefault="00F268C4" w:rsidP="00F268C4">
      <w:pPr>
        <w:ind w:left="459" w:hangingChars="202" w:hanging="459"/>
        <w:rPr>
          <w:rFonts w:ascii="ＭＳ ゴシック" w:eastAsia="ＭＳ ゴシック"/>
          <w:b/>
          <w:sz w:val="24"/>
        </w:rPr>
      </w:pPr>
      <w:r>
        <w:rPr>
          <w:rFonts w:ascii="ＭＳ ゴシック" w:eastAsia="ＭＳ ゴシック" w:hint="eastAsia"/>
          <w:b/>
          <w:sz w:val="24"/>
        </w:rPr>
        <w:t>５．まとめ</w:t>
      </w:r>
    </w:p>
    <w:p w14:paraId="555F1815" w14:textId="77777777" w:rsidR="00F268C4" w:rsidRDefault="00F268C4" w:rsidP="00F268C4">
      <w:pPr>
        <w:rPr>
          <w:color w:val="000000"/>
        </w:rPr>
      </w:pPr>
    </w:p>
    <w:p w14:paraId="3C2BB871" w14:textId="77777777" w:rsidR="00F268C4" w:rsidRDefault="00F268C4" w:rsidP="00F34210">
      <w:pPr>
        <w:ind w:firstLineChars="100" w:firstLine="206"/>
        <w:rPr>
          <w:color w:val="000000"/>
        </w:rPr>
      </w:pPr>
    </w:p>
    <w:p w14:paraId="54B351FB" w14:textId="56E9D73C" w:rsidR="00F268C4" w:rsidRDefault="00F268C4" w:rsidP="00F34210">
      <w:pPr>
        <w:ind w:firstLineChars="100" w:firstLine="206"/>
        <w:rPr>
          <w:color w:val="000000"/>
        </w:rPr>
      </w:pPr>
    </w:p>
    <w:p w14:paraId="63F2F8B4" w14:textId="7B3BFE68" w:rsidR="004374D3" w:rsidRDefault="004374D3" w:rsidP="00F34210">
      <w:pPr>
        <w:ind w:firstLineChars="100" w:firstLine="206"/>
        <w:rPr>
          <w:color w:val="000000"/>
        </w:rPr>
      </w:pPr>
    </w:p>
    <w:p w14:paraId="479BE6FF" w14:textId="42F9B15C" w:rsidR="004374D3" w:rsidRDefault="004374D3" w:rsidP="00F34210">
      <w:pPr>
        <w:ind w:firstLineChars="100" w:firstLine="206"/>
        <w:rPr>
          <w:color w:val="000000"/>
        </w:rPr>
      </w:pPr>
    </w:p>
    <w:p w14:paraId="0015DF68" w14:textId="6228491C" w:rsidR="004374D3" w:rsidRDefault="004374D3" w:rsidP="00F34210">
      <w:pPr>
        <w:ind w:firstLineChars="100" w:firstLine="206"/>
        <w:rPr>
          <w:color w:val="000000"/>
        </w:rPr>
      </w:pPr>
    </w:p>
    <w:p w14:paraId="3E899715" w14:textId="3F75D4EC" w:rsidR="004374D3" w:rsidRDefault="004374D3" w:rsidP="00F34210">
      <w:pPr>
        <w:ind w:firstLineChars="100" w:firstLine="206"/>
        <w:rPr>
          <w:color w:val="000000"/>
        </w:rPr>
      </w:pPr>
    </w:p>
    <w:p w14:paraId="267648D6" w14:textId="22D51130" w:rsidR="004374D3" w:rsidRDefault="004374D3" w:rsidP="00F34210">
      <w:pPr>
        <w:ind w:firstLineChars="100" w:firstLine="206"/>
        <w:rPr>
          <w:color w:val="000000"/>
        </w:rPr>
      </w:pPr>
    </w:p>
    <w:p w14:paraId="630110F0" w14:textId="3AF3B15D" w:rsidR="004374D3" w:rsidRDefault="004374D3" w:rsidP="00F34210">
      <w:pPr>
        <w:ind w:firstLineChars="100" w:firstLine="206"/>
        <w:rPr>
          <w:color w:val="000000"/>
        </w:rPr>
      </w:pPr>
    </w:p>
    <w:p w14:paraId="31E7FF06" w14:textId="77777777" w:rsidR="004374D3" w:rsidRDefault="004374D3" w:rsidP="00F34210">
      <w:pPr>
        <w:ind w:firstLineChars="100" w:firstLine="206"/>
        <w:rPr>
          <w:color w:val="000000"/>
        </w:rPr>
      </w:pPr>
    </w:p>
    <w:p w14:paraId="7E5CEC6A" w14:textId="108DA579" w:rsidR="00F268C4" w:rsidRPr="004374D3" w:rsidRDefault="004374D3" w:rsidP="00F34210">
      <w:pPr>
        <w:ind w:firstLineChars="100" w:firstLine="206"/>
        <w:rPr>
          <w:color w:val="000000"/>
        </w:rPr>
      </w:pPr>
      <w:r>
        <w:rPr>
          <w:rFonts w:hint="eastAsia"/>
          <w:color w:val="000000"/>
        </w:rPr>
        <w:t>(ページ区切りを入れて、</w:t>
      </w:r>
      <w:r w:rsidRPr="004374D3">
        <w:rPr>
          <w:rFonts w:hint="eastAsia"/>
          <w:color w:val="FF0000"/>
        </w:rPr>
        <w:t>②産業衛生学雑誌掲載要旨</w:t>
      </w:r>
      <w:r>
        <w:rPr>
          <w:rFonts w:hint="eastAsia"/>
          <w:color w:val="000000"/>
        </w:rPr>
        <w:t>を作成ください)</w:t>
      </w:r>
    </w:p>
    <w:p w14:paraId="4DE688D5" w14:textId="77777777" w:rsidR="00D63328" w:rsidRPr="004374D3" w:rsidRDefault="00665179" w:rsidP="00390295">
      <w:pPr>
        <w:autoSpaceDE w:val="0"/>
        <w:autoSpaceDN w:val="0"/>
        <w:adjustRightInd w:val="0"/>
        <w:snapToGrid w:val="0"/>
        <w:jc w:val="left"/>
        <w:rPr>
          <w:rFonts w:asciiTheme="majorEastAsia" w:eastAsiaTheme="majorEastAsia" w:hAnsiTheme="majorEastAsia" w:cs="ＭＳ ゴシック"/>
          <w:b/>
          <w:bCs/>
          <w:color w:val="FF0000"/>
          <w:sz w:val="28"/>
          <w:szCs w:val="28"/>
          <w:bdr w:val="single" w:sz="4" w:space="0" w:color="auto"/>
          <w:lang w:eastAsia="zh-TW"/>
        </w:rPr>
      </w:pPr>
      <w:r w:rsidRPr="004374D3">
        <w:rPr>
          <w:rFonts w:asciiTheme="majorEastAsia" w:eastAsiaTheme="majorEastAsia" w:hAnsiTheme="majorEastAsia" w:cs="ＭＳ ゴシック" w:hint="eastAsia"/>
          <w:b/>
          <w:bCs/>
          <w:color w:val="FF0000"/>
          <w:sz w:val="28"/>
          <w:szCs w:val="28"/>
          <w:bdr w:val="single" w:sz="4" w:space="0" w:color="auto"/>
          <w:lang w:eastAsia="zh-TW"/>
        </w:rPr>
        <w:lastRenderedPageBreak/>
        <w:t>②</w:t>
      </w:r>
      <w:r w:rsidR="00D63328" w:rsidRPr="004374D3">
        <w:rPr>
          <w:rFonts w:asciiTheme="majorEastAsia" w:eastAsiaTheme="majorEastAsia" w:hAnsiTheme="majorEastAsia" w:cs="ＭＳ ゴシック" w:hint="eastAsia"/>
          <w:b/>
          <w:bCs/>
          <w:color w:val="FF0000"/>
          <w:sz w:val="28"/>
          <w:szCs w:val="28"/>
          <w:bdr w:val="single" w:sz="4" w:space="0" w:color="auto"/>
          <w:lang w:eastAsia="zh-TW"/>
        </w:rPr>
        <w:t>産業衛生学雑誌掲載要旨</w:t>
      </w:r>
    </w:p>
    <w:p w14:paraId="201C23A1" w14:textId="77777777" w:rsidR="00D63328" w:rsidRDefault="00D63328" w:rsidP="00D63328">
      <w:pPr>
        <w:pStyle w:val="aa"/>
        <w:autoSpaceDE w:val="0"/>
        <w:autoSpaceDN w:val="0"/>
        <w:adjustRightInd w:val="0"/>
        <w:snapToGrid w:val="0"/>
        <w:ind w:leftChars="0" w:left="360"/>
        <w:jc w:val="left"/>
        <w:rPr>
          <w:rFonts w:ascii="ＭＳ ゴシック" w:eastAsia="ＭＳ ゴシック" w:hAnsi="Times New Roman" w:cs="ＭＳ ゴシック"/>
          <w:b/>
          <w:bCs/>
          <w:color w:val="000000"/>
          <w:szCs w:val="22"/>
          <w:lang w:eastAsia="zh-TW"/>
        </w:rPr>
      </w:pPr>
    </w:p>
    <w:p w14:paraId="1D6D60B3" w14:textId="77777777" w:rsidR="00714437" w:rsidRDefault="00714437" w:rsidP="00F268C4">
      <w:pPr>
        <w:widowControl/>
        <w:ind w:leftChars="137" w:left="282"/>
        <w:jc w:val="left"/>
        <w:rPr>
          <w:rFonts w:asciiTheme="minorEastAsia" w:eastAsiaTheme="minorEastAsia" w:hAnsiTheme="minorEastAsia"/>
          <w:szCs w:val="22"/>
        </w:rPr>
      </w:pPr>
      <w:r w:rsidRPr="00714437">
        <w:rPr>
          <w:rFonts w:asciiTheme="minorEastAsia" w:eastAsiaTheme="minorEastAsia" w:hAnsiTheme="minorEastAsia" w:hint="eastAsia"/>
          <w:szCs w:val="22"/>
        </w:rPr>
        <w:t>メンタルヘルス対策としての○○○○の試みに関する検討</w:t>
      </w:r>
    </w:p>
    <w:p w14:paraId="0AE973D7" w14:textId="33173C34" w:rsidR="00F268C4" w:rsidRPr="00F268C4" w:rsidRDefault="00F268C4" w:rsidP="00714437">
      <w:pPr>
        <w:widowControl/>
        <w:ind w:leftChars="137" w:left="282" w:firstLineChars="100" w:firstLine="206"/>
        <w:jc w:val="left"/>
        <w:rPr>
          <w:rFonts w:asciiTheme="minorEastAsia" w:eastAsiaTheme="minorEastAsia" w:hAnsiTheme="minorEastAsia"/>
          <w:szCs w:val="22"/>
          <w:lang w:eastAsia="zh-TW"/>
        </w:rPr>
      </w:pPr>
      <w:r w:rsidRPr="00F268C4">
        <w:rPr>
          <w:rFonts w:asciiTheme="minorEastAsia" w:eastAsiaTheme="minorEastAsia" w:hAnsiTheme="minorEastAsia" w:hint="eastAsia"/>
          <w:szCs w:val="22"/>
          <w:lang w:eastAsia="zh-TW"/>
        </w:rPr>
        <w:t>○山○夫</w:t>
      </w:r>
      <w:r w:rsidRPr="00F268C4">
        <w:rPr>
          <w:rFonts w:asciiTheme="minorEastAsia" w:eastAsiaTheme="minorEastAsia" w:hAnsiTheme="minorEastAsia"/>
          <w:szCs w:val="22"/>
          <w:lang w:eastAsia="zh-TW"/>
        </w:rPr>
        <w:t>1、××○子2、△川▽男2、×岡×治3</w:t>
      </w:r>
    </w:p>
    <w:p w14:paraId="390DC3D1" w14:textId="77777777" w:rsidR="00D63328" w:rsidRPr="00781BFB" w:rsidRDefault="00781BFB" w:rsidP="00F268C4">
      <w:pPr>
        <w:widowControl/>
        <w:ind w:leftChars="137" w:left="282"/>
        <w:jc w:val="left"/>
      </w:pPr>
      <w:r w:rsidRPr="00781BFB">
        <w:rPr>
          <w:rFonts w:asciiTheme="minorEastAsia" w:eastAsiaTheme="minorEastAsia" w:hAnsiTheme="minorEastAsia" w:hint="eastAsia"/>
          <w:szCs w:val="22"/>
        </w:rPr>
        <w:t>（</w:t>
      </w:r>
      <w:r w:rsidRPr="00781BFB">
        <w:rPr>
          <w:rFonts w:asciiTheme="minorEastAsia" w:eastAsiaTheme="minorEastAsia" w:hAnsiTheme="minorEastAsia"/>
          <w:szCs w:val="22"/>
        </w:rPr>
        <w:t>1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大学、2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○○健康管理センター、3</w:t>
      </w:r>
      <w:r>
        <w:rPr>
          <w:rFonts w:asciiTheme="minorEastAsia" w:eastAsiaTheme="minorEastAsia" w:hAnsiTheme="minorEastAsia"/>
          <w:szCs w:val="22"/>
        </w:rPr>
        <w:t xml:space="preserve"> </w:t>
      </w:r>
      <w:r w:rsidRPr="00781BFB">
        <w:rPr>
          <w:rFonts w:asciiTheme="minorEastAsia" w:eastAsiaTheme="minorEastAsia" w:hAnsiTheme="minorEastAsia"/>
          <w:szCs w:val="22"/>
        </w:rPr>
        <w:t>▽大学）</w:t>
      </w:r>
    </w:p>
    <w:p w14:paraId="601DF20E" w14:textId="77777777" w:rsidR="00F268C4" w:rsidRDefault="00F268C4" w:rsidP="00386126">
      <w:pPr>
        <w:ind w:firstLineChars="100" w:firstLine="206"/>
        <w:rPr>
          <w:rFonts w:ascii="Times New Roman" w:hAnsi="Times New Roman"/>
        </w:rPr>
      </w:pPr>
    </w:p>
    <w:p w14:paraId="77DBE7B6" w14:textId="426C26F7" w:rsidR="008836B3" w:rsidRDefault="00714437" w:rsidP="00386126">
      <w:pPr>
        <w:ind w:firstLineChars="100" w:firstLine="206"/>
        <w:rPr>
          <w:szCs w:val="21"/>
        </w:rPr>
      </w:pPr>
      <w:r>
        <w:rPr>
          <w:rFonts w:ascii="Times New Roman" w:hAnsi="Times New Roman" w:hint="eastAsia"/>
        </w:rPr>
        <w:t>メンタルヘルス対策として</w:t>
      </w:r>
      <w:r w:rsidR="00282CE4">
        <w:rPr>
          <w:rFonts w:hint="eastAsia"/>
        </w:rPr>
        <w:t>・・・・が広く行われているが、今回我々は・・・・に着目し、</w:t>
      </w:r>
      <w:r>
        <w:rPr>
          <w:rFonts w:ascii="Times New Roman" w:hAnsi="Times New Roman" w:hint="eastAsia"/>
        </w:rPr>
        <w:t>新たに</w:t>
      </w:r>
      <w:r w:rsidR="00781BFB">
        <w:rPr>
          <w:rFonts w:ascii="Times New Roman" w:hAnsi="Times New Roman" w:hint="eastAsia"/>
        </w:rPr>
        <w:t>・・・・を</w:t>
      </w:r>
      <w:r>
        <w:rPr>
          <w:rFonts w:ascii="Times New Roman" w:hAnsi="Times New Roman" w:hint="eastAsia"/>
        </w:rPr>
        <w:t>試みた</w:t>
      </w:r>
      <w:r w:rsidR="008836B3">
        <w:rPr>
          <w:rFonts w:ascii="Times New Roman" w:hAnsi="Times New Roman" w:hint="eastAsia"/>
        </w:rPr>
        <w:t>ので報告</w:t>
      </w:r>
      <w:r>
        <w:rPr>
          <w:rFonts w:ascii="Times New Roman" w:hAnsi="Times New Roman" w:hint="eastAsia"/>
        </w:rPr>
        <w:t>する</w:t>
      </w:r>
      <w:r w:rsidR="008836B3">
        <w:rPr>
          <w:rFonts w:ascii="Times New Roman" w:hAnsi="Times New Roman" w:hint="eastAsia"/>
        </w:rPr>
        <w:t>。</w:t>
      </w:r>
      <w:r w:rsidR="00F268C4">
        <w:rPr>
          <w:rFonts w:hint="eastAsia"/>
          <w:szCs w:val="21"/>
        </w:rPr>
        <w:t>・・・・・</w:t>
      </w:r>
      <w:r w:rsidR="00665179">
        <w:rPr>
          <w:rFonts w:hint="eastAsia"/>
          <w:szCs w:val="21"/>
        </w:rPr>
        <w:t>（</w:t>
      </w:r>
      <w:r w:rsidR="00390295" w:rsidRPr="00C0696A">
        <w:rPr>
          <w:rFonts w:hint="eastAsia"/>
          <w:szCs w:val="21"/>
          <w:u w:val="single"/>
        </w:rPr>
        <w:t>全体で</w:t>
      </w:r>
      <w:r w:rsidR="00F268C4" w:rsidRPr="00C0696A">
        <w:rPr>
          <w:rFonts w:hint="eastAsia"/>
          <w:szCs w:val="21"/>
          <w:u w:val="single"/>
        </w:rPr>
        <w:t>400字程度</w:t>
      </w:r>
      <w:r w:rsidR="00665179" w:rsidRPr="00C0696A">
        <w:rPr>
          <w:rFonts w:hint="eastAsia"/>
          <w:szCs w:val="21"/>
          <w:u w:val="single"/>
        </w:rPr>
        <w:t>。図表の使用</w:t>
      </w:r>
      <w:r w:rsidR="00C0696A">
        <w:rPr>
          <w:rFonts w:hint="eastAsia"/>
          <w:szCs w:val="21"/>
          <w:u w:val="single"/>
        </w:rPr>
        <w:t>は</w:t>
      </w:r>
      <w:r w:rsidR="00665179" w:rsidRPr="00C0696A">
        <w:rPr>
          <w:rFonts w:hint="eastAsia"/>
          <w:szCs w:val="21"/>
          <w:u w:val="single"/>
        </w:rPr>
        <w:t>不可。</w:t>
      </w:r>
      <w:r w:rsidR="00665179">
        <w:rPr>
          <w:rFonts w:hint="eastAsia"/>
          <w:szCs w:val="21"/>
        </w:rPr>
        <w:t>）</w:t>
      </w:r>
    </w:p>
    <w:p w14:paraId="4A552F25" w14:textId="77777777" w:rsidR="00FF1B06" w:rsidRPr="008836B3" w:rsidRDefault="00FF1B06" w:rsidP="00195C90">
      <w:pPr>
        <w:rPr>
          <w:color w:val="000000"/>
        </w:rPr>
      </w:pPr>
    </w:p>
    <w:sectPr w:rsidR="00FF1B06" w:rsidRPr="008836B3" w:rsidSect="006C4D3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418" w:left="1418" w:header="851" w:footer="992" w:gutter="0"/>
      <w:cols w:space="425"/>
      <w:docGrid w:type="linesAndChars" w:linePitch="333" w:charSpace="-28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39B39" w14:textId="77777777" w:rsidR="00E2421B" w:rsidRDefault="00E2421B" w:rsidP="003E7B29">
      <w:r>
        <w:separator/>
      </w:r>
    </w:p>
  </w:endnote>
  <w:endnote w:type="continuationSeparator" w:id="0">
    <w:p w14:paraId="23934FEA" w14:textId="77777777" w:rsidR="00E2421B" w:rsidRDefault="00E2421B" w:rsidP="003E7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FC7B9" w14:textId="77777777" w:rsidR="00A37033" w:rsidRDefault="00A3703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721C7" w14:textId="77777777" w:rsidR="00A37033" w:rsidRDefault="00A3703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B39B5" w14:textId="77777777" w:rsidR="00A37033" w:rsidRDefault="00A3703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0E99B" w14:textId="77777777" w:rsidR="00E2421B" w:rsidRDefault="00E2421B" w:rsidP="003E7B29">
      <w:r>
        <w:separator/>
      </w:r>
    </w:p>
  </w:footnote>
  <w:footnote w:type="continuationSeparator" w:id="0">
    <w:p w14:paraId="4324D8AA" w14:textId="77777777" w:rsidR="00E2421B" w:rsidRDefault="00E2421B" w:rsidP="003E7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ADD77" w14:textId="77777777" w:rsidR="00A37033" w:rsidRDefault="00A3703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4D247" w14:textId="2EFA2E83" w:rsidR="00627040" w:rsidRPr="00AC1DD3" w:rsidRDefault="00627040" w:rsidP="00256C1B">
    <w:pPr>
      <w:pStyle w:val="a3"/>
      <w:tabs>
        <w:tab w:val="clear" w:pos="4252"/>
        <w:tab w:val="clear" w:pos="8504"/>
        <w:tab w:val="left" w:pos="1785"/>
      </w:tabs>
      <w:rPr>
        <w:color w:val="A6A6A6" w:themeColor="background1" w:themeShade="A6"/>
      </w:rPr>
    </w:pPr>
  </w:p>
  <w:p w14:paraId="3483CFBA" w14:textId="77777777" w:rsidR="00627040" w:rsidRDefault="00627040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FE332" w14:textId="77777777" w:rsidR="00A37033" w:rsidRDefault="00A3703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1526E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2272E0"/>
    <w:multiLevelType w:val="hybridMultilevel"/>
    <w:tmpl w:val="5262D160"/>
    <w:lvl w:ilvl="0" w:tplc="3F587C20">
      <w:start w:val="1"/>
      <w:numFmt w:val="bullet"/>
      <w:lvlText w:val="※"/>
      <w:lvlJc w:val="left"/>
      <w:pPr>
        <w:ind w:left="626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6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4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0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4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26" w:hanging="480"/>
      </w:pPr>
      <w:rPr>
        <w:rFonts w:ascii="Wingdings" w:hAnsi="Wingdings" w:hint="default"/>
      </w:rPr>
    </w:lvl>
  </w:abstractNum>
  <w:abstractNum w:abstractNumId="2" w15:restartNumberingAfterBreak="0">
    <w:nsid w:val="0BA20ABB"/>
    <w:multiLevelType w:val="hybridMultilevel"/>
    <w:tmpl w:val="B7BEA89A"/>
    <w:lvl w:ilvl="0" w:tplc="A0B85FA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4803AB"/>
    <w:multiLevelType w:val="hybridMultilevel"/>
    <w:tmpl w:val="9A5EB53C"/>
    <w:lvl w:ilvl="0" w:tplc="725A80B8">
      <w:start w:val="1"/>
      <w:numFmt w:val="decimalEnclosedCircle"/>
      <w:lvlText w:val="%1"/>
      <w:lvlJc w:val="left"/>
      <w:pPr>
        <w:ind w:left="784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384" w:hanging="480"/>
      </w:pPr>
    </w:lvl>
    <w:lvl w:ilvl="2" w:tplc="04090011" w:tentative="1">
      <w:start w:val="1"/>
      <w:numFmt w:val="decimalEnclosedCircle"/>
      <w:lvlText w:val="%3"/>
      <w:lvlJc w:val="left"/>
      <w:pPr>
        <w:ind w:left="1864" w:hanging="480"/>
      </w:pPr>
    </w:lvl>
    <w:lvl w:ilvl="3" w:tplc="0409000F" w:tentative="1">
      <w:start w:val="1"/>
      <w:numFmt w:val="decimal"/>
      <w:lvlText w:val="%4."/>
      <w:lvlJc w:val="left"/>
      <w:pPr>
        <w:ind w:left="2344" w:hanging="480"/>
      </w:pPr>
    </w:lvl>
    <w:lvl w:ilvl="4" w:tplc="04090017" w:tentative="1">
      <w:start w:val="1"/>
      <w:numFmt w:val="aiueoFullWidth"/>
      <w:lvlText w:val="(%5)"/>
      <w:lvlJc w:val="left"/>
      <w:pPr>
        <w:ind w:left="2824" w:hanging="480"/>
      </w:pPr>
    </w:lvl>
    <w:lvl w:ilvl="5" w:tplc="04090011" w:tentative="1">
      <w:start w:val="1"/>
      <w:numFmt w:val="decimalEnclosedCircle"/>
      <w:lvlText w:val="%6"/>
      <w:lvlJc w:val="left"/>
      <w:pPr>
        <w:ind w:left="3304" w:hanging="480"/>
      </w:pPr>
    </w:lvl>
    <w:lvl w:ilvl="6" w:tplc="0409000F" w:tentative="1">
      <w:start w:val="1"/>
      <w:numFmt w:val="decimal"/>
      <w:lvlText w:val="%7."/>
      <w:lvlJc w:val="left"/>
      <w:pPr>
        <w:ind w:left="3784" w:hanging="480"/>
      </w:pPr>
    </w:lvl>
    <w:lvl w:ilvl="7" w:tplc="04090017" w:tentative="1">
      <w:start w:val="1"/>
      <w:numFmt w:val="aiueoFullWidth"/>
      <w:lvlText w:val="(%8)"/>
      <w:lvlJc w:val="left"/>
      <w:pPr>
        <w:ind w:left="4264" w:hanging="480"/>
      </w:pPr>
    </w:lvl>
    <w:lvl w:ilvl="8" w:tplc="04090011" w:tentative="1">
      <w:start w:val="1"/>
      <w:numFmt w:val="decimalEnclosedCircle"/>
      <w:lvlText w:val="%9"/>
      <w:lvlJc w:val="left"/>
      <w:pPr>
        <w:ind w:left="4744" w:hanging="480"/>
      </w:pPr>
    </w:lvl>
  </w:abstractNum>
  <w:abstractNum w:abstractNumId="4" w15:restartNumberingAfterBreak="0">
    <w:nsid w:val="15093263"/>
    <w:multiLevelType w:val="hybridMultilevel"/>
    <w:tmpl w:val="821E46D8"/>
    <w:lvl w:ilvl="0" w:tplc="35D8FB6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8410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A075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BC3F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CD0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5A448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03A5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698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6E8C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1575B"/>
    <w:multiLevelType w:val="hybridMultilevel"/>
    <w:tmpl w:val="149A9BB4"/>
    <w:lvl w:ilvl="0" w:tplc="D29C581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30261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466A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C25A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2CD9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3628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BCF2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D64E0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72A9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D7D0B"/>
    <w:multiLevelType w:val="multilevel"/>
    <w:tmpl w:val="E040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C257A4"/>
    <w:multiLevelType w:val="hybridMultilevel"/>
    <w:tmpl w:val="DAF80F70"/>
    <w:lvl w:ilvl="0" w:tplc="85B045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68CC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36F00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F8717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0A73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2A42F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31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C0B76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8E545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45C35"/>
    <w:multiLevelType w:val="hybridMultilevel"/>
    <w:tmpl w:val="5016BFC2"/>
    <w:lvl w:ilvl="0" w:tplc="0764F56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287FD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6EF6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742E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32B69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9ECD8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50BE7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B4CCF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81D8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E104B"/>
    <w:multiLevelType w:val="hybridMultilevel"/>
    <w:tmpl w:val="7898C55E"/>
    <w:lvl w:ilvl="0" w:tplc="2EA4B25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E18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12AE5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B6DA1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30848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DC3A2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1ED66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6EB1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24876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4178FB"/>
    <w:multiLevelType w:val="hybridMultilevel"/>
    <w:tmpl w:val="9F1806C2"/>
    <w:lvl w:ilvl="0" w:tplc="C2E09842">
      <w:start w:val="5"/>
      <w:numFmt w:val="bullet"/>
      <w:lvlText w:val="・"/>
      <w:lvlJc w:val="left"/>
      <w:pPr>
        <w:tabs>
          <w:tab w:val="num" w:pos="463"/>
        </w:tabs>
        <w:ind w:left="46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43"/>
        </w:tabs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363"/>
        </w:tabs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783"/>
        </w:tabs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03"/>
        </w:tabs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23"/>
        </w:tabs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43"/>
        </w:tabs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463"/>
        </w:tabs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883"/>
        </w:tabs>
        <w:ind w:left="3883" w:hanging="420"/>
      </w:pPr>
      <w:rPr>
        <w:rFonts w:ascii="Wingdings" w:hAnsi="Wingdings" w:hint="default"/>
      </w:rPr>
    </w:lvl>
  </w:abstractNum>
  <w:abstractNum w:abstractNumId="11" w15:restartNumberingAfterBreak="0">
    <w:nsid w:val="76D17C88"/>
    <w:multiLevelType w:val="hybridMultilevel"/>
    <w:tmpl w:val="83E0CBCC"/>
    <w:lvl w:ilvl="0" w:tplc="0478EE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2694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A6E6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5E4E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F89E8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02A75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98217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8AE02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4A249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6399B"/>
    <w:multiLevelType w:val="hybridMultilevel"/>
    <w:tmpl w:val="4308D60C"/>
    <w:lvl w:ilvl="0" w:tplc="19F8BD6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A4161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52EC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A0B83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360FF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7A28F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6AB23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D462D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76E4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12"/>
  </w:num>
  <w:num w:numId="8">
    <w:abstractNumId w:val="11"/>
  </w:num>
  <w:num w:numId="9">
    <w:abstractNumId w:val="4"/>
  </w:num>
  <w:num w:numId="10">
    <w:abstractNumId w:val="9"/>
  </w:num>
  <w:num w:numId="11">
    <w:abstractNumId w:val="7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3"/>
  <w:drawingGridVerticalSpacing w:val="333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M2NDOyNLYwMzFR0lEKTi0uzszPAykwrgUAzkMaoywAAAA="/>
  </w:docVars>
  <w:rsids>
    <w:rsidRoot w:val="00DF592B"/>
    <w:rsid w:val="00002B0E"/>
    <w:rsid w:val="00007325"/>
    <w:rsid w:val="0001366E"/>
    <w:rsid w:val="0001596F"/>
    <w:rsid w:val="0002367E"/>
    <w:rsid w:val="000263FD"/>
    <w:rsid w:val="00026E46"/>
    <w:rsid w:val="00037171"/>
    <w:rsid w:val="00037B8F"/>
    <w:rsid w:val="00045E0F"/>
    <w:rsid w:val="00053C81"/>
    <w:rsid w:val="0006611F"/>
    <w:rsid w:val="00077F01"/>
    <w:rsid w:val="00083534"/>
    <w:rsid w:val="00087240"/>
    <w:rsid w:val="00091110"/>
    <w:rsid w:val="000936B0"/>
    <w:rsid w:val="000A130F"/>
    <w:rsid w:val="000A338B"/>
    <w:rsid w:val="000A3476"/>
    <w:rsid w:val="000A4978"/>
    <w:rsid w:val="000A665B"/>
    <w:rsid w:val="000B5DC5"/>
    <w:rsid w:val="000C6387"/>
    <w:rsid w:val="000D0E84"/>
    <w:rsid w:val="000E18F4"/>
    <w:rsid w:val="000E2C9F"/>
    <w:rsid w:val="000E2D69"/>
    <w:rsid w:val="000E6773"/>
    <w:rsid w:val="000F0471"/>
    <w:rsid w:val="000F2125"/>
    <w:rsid w:val="000F51BB"/>
    <w:rsid w:val="000F6862"/>
    <w:rsid w:val="00104F25"/>
    <w:rsid w:val="00111F26"/>
    <w:rsid w:val="001161CF"/>
    <w:rsid w:val="0012025B"/>
    <w:rsid w:val="001222C0"/>
    <w:rsid w:val="00125861"/>
    <w:rsid w:val="001264F3"/>
    <w:rsid w:val="0013146E"/>
    <w:rsid w:val="00131E5C"/>
    <w:rsid w:val="00136095"/>
    <w:rsid w:val="00141C10"/>
    <w:rsid w:val="00154BA3"/>
    <w:rsid w:val="001554ED"/>
    <w:rsid w:val="00164218"/>
    <w:rsid w:val="00167360"/>
    <w:rsid w:val="00167B4C"/>
    <w:rsid w:val="00167D35"/>
    <w:rsid w:val="00172DEB"/>
    <w:rsid w:val="00172FBE"/>
    <w:rsid w:val="00176357"/>
    <w:rsid w:val="001815BD"/>
    <w:rsid w:val="00181E33"/>
    <w:rsid w:val="00183F2A"/>
    <w:rsid w:val="00186C72"/>
    <w:rsid w:val="001937AB"/>
    <w:rsid w:val="00195C90"/>
    <w:rsid w:val="001A6884"/>
    <w:rsid w:val="001A6ECA"/>
    <w:rsid w:val="001A7AAB"/>
    <w:rsid w:val="001B2C31"/>
    <w:rsid w:val="001B55E1"/>
    <w:rsid w:val="001C11C8"/>
    <w:rsid w:val="001C2A81"/>
    <w:rsid w:val="001C5B46"/>
    <w:rsid w:val="001D1671"/>
    <w:rsid w:val="001D1E67"/>
    <w:rsid w:val="001E3782"/>
    <w:rsid w:val="001E3D6E"/>
    <w:rsid w:val="001F1DAE"/>
    <w:rsid w:val="001F3CBC"/>
    <w:rsid w:val="00211D86"/>
    <w:rsid w:val="00211FBE"/>
    <w:rsid w:val="00214907"/>
    <w:rsid w:val="00220ECB"/>
    <w:rsid w:val="002221D4"/>
    <w:rsid w:val="00230656"/>
    <w:rsid w:val="002342AD"/>
    <w:rsid w:val="00240440"/>
    <w:rsid w:val="00247AE1"/>
    <w:rsid w:val="00256C1B"/>
    <w:rsid w:val="0025767D"/>
    <w:rsid w:val="00262062"/>
    <w:rsid w:val="002625DD"/>
    <w:rsid w:val="00265386"/>
    <w:rsid w:val="00282CE4"/>
    <w:rsid w:val="00284302"/>
    <w:rsid w:val="002869FA"/>
    <w:rsid w:val="002876E4"/>
    <w:rsid w:val="00290EA6"/>
    <w:rsid w:val="00291380"/>
    <w:rsid w:val="00291B09"/>
    <w:rsid w:val="002A276D"/>
    <w:rsid w:val="002A6899"/>
    <w:rsid w:val="002B0E21"/>
    <w:rsid w:val="002B19D1"/>
    <w:rsid w:val="002B4921"/>
    <w:rsid w:val="002C1E28"/>
    <w:rsid w:val="002C3536"/>
    <w:rsid w:val="002C6FF1"/>
    <w:rsid w:val="002E025A"/>
    <w:rsid w:val="002E3021"/>
    <w:rsid w:val="002F068B"/>
    <w:rsid w:val="002F0D8A"/>
    <w:rsid w:val="002F22F5"/>
    <w:rsid w:val="002F29B6"/>
    <w:rsid w:val="002F4C17"/>
    <w:rsid w:val="002F637C"/>
    <w:rsid w:val="002F6760"/>
    <w:rsid w:val="00312A32"/>
    <w:rsid w:val="00312AB3"/>
    <w:rsid w:val="0031388C"/>
    <w:rsid w:val="00313909"/>
    <w:rsid w:val="00313D61"/>
    <w:rsid w:val="003155D6"/>
    <w:rsid w:val="003158D1"/>
    <w:rsid w:val="0031644A"/>
    <w:rsid w:val="003220F0"/>
    <w:rsid w:val="00323AC8"/>
    <w:rsid w:val="0032648F"/>
    <w:rsid w:val="00333F99"/>
    <w:rsid w:val="00341221"/>
    <w:rsid w:val="00344232"/>
    <w:rsid w:val="003614FB"/>
    <w:rsid w:val="003634A8"/>
    <w:rsid w:val="00366B8D"/>
    <w:rsid w:val="00366BE3"/>
    <w:rsid w:val="00366ED6"/>
    <w:rsid w:val="00372E90"/>
    <w:rsid w:val="00380EE3"/>
    <w:rsid w:val="0038108A"/>
    <w:rsid w:val="00386126"/>
    <w:rsid w:val="00390187"/>
    <w:rsid w:val="00390295"/>
    <w:rsid w:val="00391A06"/>
    <w:rsid w:val="00394636"/>
    <w:rsid w:val="00395E6F"/>
    <w:rsid w:val="003A07C4"/>
    <w:rsid w:val="003A4895"/>
    <w:rsid w:val="003B0E5A"/>
    <w:rsid w:val="003B2E73"/>
    <w:rsid w:val="003B37A5"/>
    <w:rsid w:val="003B3A4B"/>
    <w:rsid w:val="003B610E"/>
    <w:rsid w:val="003B6F8D"/>
    <w:rsid w:val="003C5AE2"/>
    <w:rsid w:val="003C64B9"/>
    <w:rsid w:val="003E19F8"/>
    <w:rsid w:val="003E7B29"/>
    <w:rsid w:val="003F05B2"/>
    <w:rsid w:val="003F27FA"/>
    <w:rsid w:val="003F38F9"/>
    <w:rsid w:val="003F6951"/>
    <w:rsid w:val="003F7698"/>
    <w:rsid w:val="00404954"/>
    <w:rsid w:val="00410C1F"/>
    <w:rsid w:val="004111E0"/>
    <w:rsid w:val="00414B53"/>
    <w:rsid w:val="00417FD3"/>
    <w:rsid w:val="00421A16"/>
    <w:rsid w:val="004374D3"/>
    <w:rsid w:val="00440275"/>
    <w:rsid w:val="0044083D"/>
    <w:rsid w:val="00441A16"/>
    <w:rsid w:val="00441D84"/>
    <w:rsid w:val="00452795"/>
    <w:rsid w:val="00455113"/>
    <w:rsid w:val="00455EA1"/>
    <w:rsid w:val="0045611E"/>
    <w:rsid w:val="00467B73"/>
    <w:rsid w:val="004747E6"/>
    <w:rsid w:val="00477E1F"/>
    <w:rsid w:val="00482051"/>
    <w:rsid w:val="00484B20"/>
    <w:rsid w:val="004851E0"/>
    <w:rsid w:val="00486A32"/>
    <w:rsid w:val="00490F8F"/>
    <w:rsid w:val="00492162"/>
    <w:rsid w:val="00493213"/>
    <w:rsid w:val="00493B56"/>
    <w:rsid w:val="0049596A"/>
    <w:rsid w:val="004A3003"/>
    <w:rsid w:val="004A5FB2"/>
    <w:rsid w:val="004A6275"/>
    <w:rsid w:val="004B2095"/>
    <w:rsid w:val="004B2CC3"/>
    <w:rsid w:val="004B2D1D"/>
    <w:rsid w:val="004B700B"/>
    <w:rsid w:val="004C11A5"/>
    <w:rsid w:val="004C11D8"/>
    <w:rsid w:val="004C3CCA"/>
    <w:rsid w:val="004C4B4B"/>
    <w:rsid w:val="004C7F1F"/>
    <w:rsid w:val="004D11F5"/>
    <w:rsid w:val="004D3FDC"/>
    <w:rsid w:val="004D62FA"/>
    <w:rsid w:val="004E2ECC"/>
    <w:rsid w:val="004E56E0"/>
    <w:rsid w:val="004E7AE0"/>
    <w:rsid w:val="004F53F1"/>
    <w:rsid w:val="0050232C"/>
    <w:rsid w:val="005026E7"/>
    <w:rsid w:val="00510E67"/>
    <w:rsid w:val="00511526"/>
    <w:rsid w:val="00514EF6"/>
    <w:rsid w:val="005150D9"/>
    <w:rsid w:val="00515ED9"/>
    <w:rsid w:val="00525A06"/>
    <w:rsid w:val="00525D25"/>
    <w:rsid w:val="005266C7"/>
    <w:rsid w:val="00527846"/>
    <w:rsid w:val="00527DF5"/>
    <w:rsid w:val="00530C14"/>
    <w:rsid w:val="00533BD1"/>
    <w:rsid w:val="005369D5"/>
    <w:rsid w:val="00544F0C"/>
    <w:rsid w:val="005452AB"/>
    <w:rsid w:val="00545BB9"/>
    <w:rsid w:val="005624D0"/>
    <w:rsid w:val="00574C24"/>
    <w:rsid w:val="00576C53"/>
    <w:rsid w:val="00581FCB"/>
    <w:rsid w:val="005917C8"/>
    <w:rsid w:val="00593A12"/>
    <w:rsid w:val="0059470B"/>
    <w:rsid w:val="00595E25"/>
    <w:rsid w:val="005A3A67"/>
    <w:rsid w:val="005A5CB8"/>
    <w:rsid w:val="005A6406"/>
    <w:rsid w:val="005B24D2"/>
    <w:rsid w:val="005B37CC"/>
    <w:rsid w:val="005B6A22"/>
    <w:rsid w:val="005C3D20"/>
    <w:rsid w:val="005C42C1"/>
    <w:rsid w:val="005C4C93"/>
    <w:rsid w:val="005D39E7"/>
    <w:rsid w:val="005D5348"/>
    <w:rsid w:val="005E1B92"/>
    <w:rsid w:val="005E427B"/>
    <w:rsid w:val="005E5151"/>
    <w:rsid w:val="005E66BA"/>
    <w:rsid w:val="005F03D6"/>
    <w:rsid w:val="005F6072"/>
    <w:rsid w:val="00600A6D"/>
    <w:rsid w:val="0061131D"/>
    <w:rsid w:val="0061157C"/>
    <w:rsid w:val="00612E3D"/>
    <w:rsid w:val="00613E6E"/>
    <w:rsid w:val="00614E12"/>
    <w:rsid w:val="00615010"/>
    <w:rsid w:val="00621CBC"/>
    <w:rsid w:val="00627040"/>
    <w:rsid w:val="00630459"/>
    <w:rsid w:val="00631262"/>
    <w:rsid w:val="006375BE"/>
    <w:rsid w:val="00646ACB"/>
    <w:rsid w:val="00647AFC"/>
    <w:rsid w:val="006512A5"/>
    <w:rsid w:val="006535AD"/>
    <w:rsid w:val="006545AB"/>
    <w:rsid w:val="00656FD5"/>
    <w:rsid w:val="006612BE"/>
    <w:rsid w:val="0066450D"/>
    <w:rsid w:val="00665179"/>
    <w:rsid w:val="006755A7"/>
    <w:rsid w:val="00683046"/>
    <w:rsid w:val="0068357D"/>
    <w:rsid w:val="006A01F2"/>
    <w:rsid w:val="006A6825"/>
    <w:rsid w:val="006B0F0F"/>
    <w:rsid w:val="006B1287"/>
    <w:rsid w:val="006B261C"/>
    <w:rsid w:val="006B33D0"/>
    <w:rsid w:val="006C4D3E"/>
    <w:rsid w:val="006D1E13"/>
    <w:rsid w:val="006D2FEF"/>
    <w:rsid w:val="006D62B2"/>
    <w:rsid w:val="006D7AA6"/>
    <w:rsid w:val="006E26F4"/>
    <w:rsid w:val="006E3D1A"/>
    <w:rsid w:val="006E56FF"/>
    <w:rsid w:val="006E5EA0"/>
    <w:rsid w:val="006E64AD"/>
    <w:rsid w:val="006F17CB"/>
    <w:rsid w:val="006F6D9E"/>
    <w:rsid w:val="00700740"/>
    <w:rsid w:val="007021DA"/>
    <w:rsid w:val="00714437"/>
    <w:rsid w:val="00714E4B"/>
    <w:rsid w:val="00721787"/>
    <w:rsid w:val="00724C39"/>
    <w:rsid w:val="007325F4"/>
    <w:rsid w:val="00737846"/>
    <w:rsid w:val="00741041"/>
    <w:rsid w:val="0074183A"/>
    <w:rsid w:val="007421B7"/>
    <w:rsid w:val="00743481"/>
    <w:rsid w:val="0074766D"/>
    <w:rsid w:val="007536AE"/>
    <w:rsid w:val="007623E5"/>
    <w:rsid w:val="007630DD"/>
    <w:rsid w:val="007706EF"/>
    <w:rsid w:val="007723A8"/>
    <w:rsid w:val="0077415C"/>
    <w:rsid w:val="00781BFB"/>
    <w:rsid w:val="00783EA6"/>
    <w:rsid w:val="0079060F"/>
    <w:rsid w:val="00795011"/>
    <w:rsid w:val="007A5146"/>
    <w:rsid w:val="007A6E33"/>
    <w:rsid w:val="007A7FA0"/>
    <w:rsid w:val="007B196B"/>
    <w:rsid w:val="007B3E9C"/>
    <w:rsid w:val="007B5FC7"/>
    <w:rsid w:val="007C0321"/>
    <w:rsid w:val="007C2856"/>
    <w:rsid w:val="007C3367"/>
    <w:rsid w:val="007D55F7"/>
    <w:rsid w:val="007E06D1"/>
    <w:rsid w:val="007E087B"/>
    <w:rsid w:val="007E1A7C"/>
    <w:rsid w:val="007E4E1D"/>
    <w:rsid w:val="007E618C"/>
    <w:rsid w:val="0080005D"/>
    <w:rsid w:val="008027F1"/>
    <w:rsid w:val="00802C3B"/>
    <w:rsid w:val="00804E31"/>
    <w:rsid w:val="0081286B"/>
    <w:rsid w:val="0081331A"/>
    <w:rsid w:val="00814220"/>
    <w:rsid w:val="00823717"/>
    <w:rsid w:val="00831CE1"/>
    <w:rsid w:val="00831E9E"/>
    <w:rsid w:val="00843277"/>
    <w:rsid w:val="00843414"/>
    <w:rsid w:val="00844C70"/>
    <w:rsid w:val="00854798"/>
    <w:rsid w:val="00855B65"/>
    <w:rsid w:val="00855DC5"/>
    <w:rsid w:val="00856806"/>
    <w:rsid w:val="008649D4"/>
    <w:rsid w:val="00872DE5"/>
    <w:rsid w:val="0087796D"/>
    <w:rsid w:val="0088238B"/>
    <w:rsid w:val="008836B3"/>
    <w:rsid w:val="008841AA"/>
    <w:rsid w:val="0089213A"/>
    <w:rsid w:val="008922FA"/>
    <w:rsid w:val="00893185"/>
    <w:rsid w:val="00895968"/>
    <w:rsid w:val="008A32DD"/>
    <w:rsid w:val="008A33B1"/>
    <w:rsid w:val="008A34C1"/>
    <w:rsid w:val="008A62FE"/>
    <w:rsid w:val="008A6DE3"/>
    <w:rsid w:val="008B3189"/>
    <w:rsid w:val="008B4C92"/>
    <w:rsid w:val="008C1CFE"/>
    <w:rsid w:val="008C2030"/>
    <w:rsid w:val="008C38EE"/>
    <w:rsid w:val="008C6E3F"/>
    <w:rsid w:val="008D3DD5"/>
    <w:rsid w:val="008D5D9F"/>
    <w:rsid w:val="008E60F0"/>
    <w:rsid w:val="008F1121"/>
    <w:rsid w:val="008F1683"/>
    <w:rsid w:val="008F346C"/>
    <w:rsid w:val="00912436"/>
    <w:rsid w:val="00915A7E"/>
    <w:rsid w:val="0092104B"/>
    <w:rsid w:val="009347E0"/>
    <w:rsid w:val="00936463"/>
    <w:rsid w:val="00937010"/>
    <w:rsid w:val="00942E7A"/>
    <w:rsid w:val="00947DB4"/>
    <w:rsid w:val="0095370B"/>
    <w:rsid w:val="00956382"/>
    <w:rsid w:val="00981B85"/>
    <w:rsid w:val="00982DDC"/>
    <w:rsid w:val="00983016"/>
    <w:rsid w:val="00983D7D"/>
    <w:rsid w:val="009A37AA"/>
    <w:rsid w:val="009A3971"/>
    <w:rsid w:val="009B2638"/>
    <w:rsid w:val="009B6349"/>
    <w:rsid w:val="009B69D9"/>
    <w:rsid w:val="009C0DAE"/>
    <w:rsid w:val="009C1FB4"/>
    <w:rsid w:val="009C25B9"/>
    <w:rsid w:val="009C5637"/>
    <w:rsid w:val="009C7626"/>
    <w:rsid w:val="009D47B2"/>
    <w:rsid w:val="009D7089"/>
    <w:rsid w:val="009D7548"/>
    <w:rsid w:val="009E0102"/>
    <w:rsid w:val="009E6BF8"/>
    <w:rsid w:val="009F3677"/>
    <w:rsid w:val="00A01D77"/>
    <w:rsid w:val="00A06AE0"/>
    <w:rsid w:val="00A155CD"/>
    <w:rsid w:val="00A23167"/>
    <w:rsid w:val="00A2323F"/>
    <w:rsid w:val="00A37033"/>
    <w:rsid w:val="00A37A0B"/>
    <w:rsid w:val="00A40D19"/>
    <w:rsid w:val="00A44019"/>
    <w:rsid w:val="00A512DA"/>
    <w:rsid w:val="00A514DA"/>
    <w:rsid w:val="00A56035"/>
    <w:rsid w:val="00A572D8"/>
    <w:rsid w:val="00A57EBA"/>
    <w:rsid w:val="00A61BB9"/>
    <w:rsid w:val="00A76FF5"/>
    <w:rsid w:val="00A83250"/>
    <w:rsid w:val="00A865ED"/>
    <w:rsid w:val="00A9091B"/>
    <w:rsid w:val="00A95127"/>
    <w:rsid w:val="00AA0A56"/>
    <w:rsid w:val="00AA512F"/>
    <w:rsid w:val="00AB2770"/>
    <w:rsid w:val="00AB5775"/>
    <w:rsid w:val="00AB67B3"/>
    <w:rsid w:val="00AC1DD3"/>
    <w:rsid w:val="00AC24B7"/>
    <w:rsid w:val="00AC35E2"/>
    <w:rsid w:val="00AC5527"/>
    <w:rsid w:val="00AC7C51"/>
    <w:rsid w:val="00AD0303"/>
    <w:rsid w:val="00AD5225"/>
    <w:rsid w:val="00AE12F2"/>
    <w:rsid w:val="00AE441D"/>
    <w:rsid w:val="00AE5F46"/>
    <w:rsid w:val="00AF1463"/>
    <w:rsid w:val="00AF4165"/>
    <w:rsid w:val="00AF561C"/>
    <w:rsid w:val="00AF5824"/>
    <w:rsid w:val="00AF63E9"/>
    <w:rsid w:val="00AF7F12"/>
    <w:rsid w:val="00B018C7"/>
    <w:rsid w:val="00B05103"/>
    <w:rsid w:val="00B05399"/>
    <w:rsid w:val="00B07A7C"/>
    <w:rsid w:val="00B07CA1"/>
    <w:rsid w:val="00B103AF"/>
    <w:rsid w:val="00B15E6E"/>
    <w:rsid w:val="00B20BEB"/>
    <w:rsid w:val="00B22E3C"/>
    <w:rsid w:val="00B32E5A"/>
    <w:rsid w:val="00B36679"/>
    <w:rsid w:val="00B406B6"/>
    <w:rsid w:val="00B50508"/>
    <w:rsid w:val="00B512AA"/>
    <w:rsid w:val="00B546EE"/>
    <w:rsid w:val="00B61BA0"/>
    <w:rsid w:val="00B6409A"/>
    <w:rsid w:val="00B6680E"/>
    <w:rsid w:val="00B710EA"/>
    <w:rsid w:val="00B76715"/>
    <w:rsid w:val="00B829F0"/>
    <w:rsid w:val="00B83DB8"/>
    <w:rsid w:val="00B84964"/>
    <w:rsid w:val="00B84A42"/>
    <w:rsid w:val="00B95B75"/>
    <w:rsid w:val="00B95FD3"/>
    <w:rsid w:val="00B96684"/>
    <w:rsid w:val="00BA4ED2"/>
    <w:rsid w:val="00BB09BE"/>
    <w:rsid w:val="00BB2A43"/>
    <w:rsid w:val="00BB4FB6"/>
    <w:rsid w:val="00BB541D"/>
    <w:rsid w:val="00BC6216"/>
    <w:rsid w:val="00BC7634"/>
    <w:rsid w:val="00BD4ED3"/>
    <w:rsid w:val="00BD6784"/>
    <w:rsid w:val="00BD70B7"/>
    <w:rsid w:val="00BE543A"/>
    <w:rsid w:val="00BF052F"/>
    <w:rsid w:val="00BF6256"/>
    <w:rsid w:val="00C02DBD"/>
    <w:rsid w:val="00C035F6"/>
    <w:rsid w:val="00C0696A"/>
    <w:rsid w:val="00C07B4D"/>
    <w:rsid w:val="00C142F8"/>
    <w:rsid w:val="00C15717"/>
    <w:rsid w:val="00C2431F"/>
    <w:rsid w:val="00C26F54"/>
    <w:rsid w:val="00C3313E"/>
    <w:rsid w:val="00C36F12"/>
    <w:rsid w:val="00C412B7"/>
    <w:rsid w:val="00C42F7E"/>
    <w:rsid w:val="00C472F1"/>
    <w:rsid w:val="00C51B7A"/>
    <w:rsid w:val="00C5785A"/>
    <w:rsid w:val="00C650BF"/>
    <w:rsid w:val="00C731E4"/>
    <w:rsid w:val="00C73812"/>
    <w:rsid w:val="00C770D1"/>
    <w:rsid w:val="00C81B6A"/>
    <w:rsid w:val="00C87D23"/>
    <w:rsid w:val="00C90591"/>
    <w:rsid w:val="00C97009"/>
    <w:rsid w:val="00CA65AB"/>
    <w:rsid w:val="00CA6DD9"/>
    <w:rsid w:val="00CB0ED2"/>
    <w:rsid w:val="00CB29BC"/>
    <w:rsid w:val="00CB4998"/>
    <w:rsid w:val="00CC37EE"/>
    <w:rsid w:val="00CC3E57"/>
    <w:rsid w:val="00CC6A01"/>
    <w:rsid w:val="00CD3C82"/>
    <w:rsid w:val="00CE164C"/>
    <w:rsid w:val="00CE6729"/>
    <w:rsid w:val="00CF7BD8"/>
    <w:rsid w:val="00D03EE6"/>
    <w:rsid w:val="00D060C1"/>
    <w:rsid w:val="00D06B4C"/>
    <w:rsid w:val="00D13453"/>
    <w:rsid w:val="00D3294F"/>
    <w:rsid w:val="00D37FD7"/>
    <w:rsid w:val="00D43BBA"/>
    <w:rsid w:val="00D445D2"/>
    <w:rsid w:val="00D51AD1"/>
    <w:rsid w:val="00D51B11"/>
    <w:rsid w:val="00D53C53"/>
    <w:rsid w:val="00D61821"/>
    <w:rsid w:val="00D63328"/>
    <w:rsid w:val="00D67A5E"/>
    <w:rsid w:val="00D705C6"/>
    <w:rsid w:val="00D72893"/>
    <w:rsid w:val="00D73DC8"/>
    <w:rsid w:val="00D74FCD"/>
    <w:rsid w:val="00D752CA"/>
    <w:rsid w:val="00D7711F"/>
    <w:rsid w:val="00D80FBB"/>
    <w:rsid w:val="00D97DE8"/>
    <w:rsid w:val="00DB24E6"/>
    <w:rsid w:val="00DC0C75"/>
    <w:rsid w:val="00DC7729"/>
    <w:rsid w:val="00DE40DD"/>
    <w:rsid w:val="00DE4A13"/>
    <w:rsid w:val="00DF592B"/>
    <w:rsid w:val="00DF5D33"/>
    <w:rsid w:val="00E02BF3"/>
    <w:rsid w:val="00E051AD"/>
    <w:rsid w:val="00E13AD7"/>
    <w:rsid w:val="00E174A3"/>
    <w:rsid w:val="00E17CB6"/>
    <w:rsid w:val="00E17E83"/>
    <w:rsid w:val="00E23643"/>
    <w:rsid w:val="00E2421B"/>
    <w:rsid w:val="00E31810"/>
    <w:rsid w:val="00E348E8"/>
    <w:rsid w:val="00E474C6"/>
    <w:rsid w:val="00E47508"/>
    <w:rsid w:val="00E507E9"/>
    <w:rsid w:val="00E55D9A"/>
    <w:rsid w:val="00E56FAF"/>
    <w:rsid w:val="00E57B06"/>
    <w:rsid w:val="00E57BDD"/>
    <w:rsid w:val="00E611A1"/>
    <w:rsid w:val="00E71AB1"/>
    <w:rsid w:val="00E76B94"/>
    <w:rsid w:val="00E820EF"/>
    <w:rsid w:val="00E92192"/>
    <w:rsid w:val="00E939FF"/>
    <w:rsid w:val="00E9689E"/>
    <w:rsid w:val="00EA527D"/>
    <w:rsid w:val="00EB0B1A"/>
    <w:rsid w:val="00EC758C"/>
    <w:rsid w:val="00ED31BF"/>
    <w:rsid w:val="00ED4203"/>
    <w:rsid w:val="00ED4F49"/>
    <w:rsid w:val="00ED5902"/>
    <w:rsid w:val="00ED6568"/>
    <w:rsid w:val="00ED6F78"/>
    <w:rsid w:val="00EE4198"/>
    <w:rsid w:val="00EE6113"/>
    <w:rsid w:val="00EF4D6C"/>
    <w:rsid w:val="00F05876"/>
    <w:rsid w:val="00F11A97"/>
    <w:rsid w:val="00F1215A"/>
    <w:rsid w:val="00F131BA"/>
    <w:rsid w:val="00F13605"/>
    <w:rsid w:val="00F16B09"/>
    <w:rsid w:val="00F17902"/>
    <w:rsid w:val="00F22FF0"/>
    <w:rsid w:val="00F2308C"/>
    <w:rsid w:val="00F2316F"/>
    <w:rsid w:val="00F23593"/>
    <w:rsid w:val="00F2361E"/>
    <w:rsid w:val="00F268C4"/>
    <w:rsid w:val="00F34156"/>
    <w:rsid w:val="00F34210"/>
    <w:rsid w:val="00F349A9"/>
    <w:rsid w:val="00F34CA2"/>
    <w:rsid w:val="00F5773D"/>
    <w:rsid w:val="00F613B2"/>
    <w:rsid w:val="00F632C0"/>
    <w:rsid w:val="00F6756D"/>
    <w:rsid w:val="00F7394E"/>
    <w:rsid w:val="00F749DC"/>
    <w:rsid w:val="00F7626F"/>
    <w:rsid w:val="00F77ABD"/>
    <w:rsid w:val="00F814BE"/>
    <w:rsid w:val="00F84050"/>
    <w:rsid w:val="00F8660C"/>
    <w:rsid w:val="00F90BC4"/>
    <w:rsid w:val="00F93C1A"/>
    <w:rsid w:val="00F95CA7"/>
    <w:rsid w:val="00F96F63"/>
    <w:rsid w:val="00FA1BD1"/>
    <w:rsid w:val="00FA5A0A"/>
    <w:rsid w:val="00FB38AF"/>
    <w:rsid w:val="00FB3B74"/>
    <w:rsid w:val="00FB4CF9"/>
    <w:rsid w:val="00FB611F"/>
    <w:rsid w:val="00FC2C65"/>
    <w:rsid w:val="00FC52DB"/>
    <w:rsid w:val="00FC6427"/>
    <w:rsid w:val="00FC78F4"/>
    <w:rsid w:val="00FD1C08"/>
    <w:rsid w:val="00FD1C71"/>
    <w:rsid w:val="00FD4FC8"/>
    <w:rsid w:val="00FE6A3A"/>
    <w:rsid w:val="00FE6DD5"/>
    <w:rsid w:val="00FF1B06"/>
    <w:rsid w:val="00FF29AC"/>
    <w:rsid w:val="00FF3501"/>
    <w:rsid w:val="00FF4037"/>
    <w:rsid w:val="00FF4726"/>
    <w:rsid w:val="00FF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65753CF"/>
  <w15:docId w15:val="{41A5EBF5-C606-4A49-88A9-DFCE8010F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F3CBC"/>
    <w:pPr>
      <w:widowControl w:val="0"/>
      <w:jc w:val="both"/>
    </w:pPr>
    <w:rPr>
      <w:rFonts w:ascii="ＭＳ 明朝" w:hAnsi="ＭＳ ゴシック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3E7B29"/>
    <w:rPr>
      <w:rFonts w:ascii="ＭＳ ゴシック" w:eastAsia="ＭＳ ゴシック" w:hAnsi="ＭＳ ゴシック"/>
      <w:sz w:val="24"/>
      <w:szCs w:val="24"/>
    </w:rPr>
  </w:style>
  <w:style w:type="paragraph" w:styleId="a5">
    <w:name w:val="footer"/>
    <w:basedOn w:val="a"/>
    <w:link w:val="a6"/>
    <w:rsid w:val="003E7B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3E7B29"/>
    <w:rPr>
      <w:rFonts w:ascii="ＭＳ ゴシック" w:eastAsia="ＭＳ ゴシック" w:hAnsi="ＭＳ ゴシック"/>
      <w:sz w:val="24"/>
      <w:szCs w:val="24"/>
    </w:rPr>
  </w:style>
  <w:style w:type="paragraph" w:styleId="a7">
    <w:name w:val="Balloon Text"/>
    <w:basedOn w:val="a"/>
    <w:link w:val="a8"/>
    <w:rsid w:val="00F96F63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rsid w:val="00F96F63"/>
    <w:rPr>
      <w:rFonts w:ascii="Arial" w:eastAsia="ＭＳ ゴシック" w:hAnsi="Arial" w:cs="Times New Roman"/>
      <w:sz w:val="18"/>
      <w:szCs w:val="18"/>
    </w:rPr>
  </w:style>
  <w:style w:type="character" w:styleId="a9">
    <w:name w:val="Hyperlink"/>
    <w:rsid w:val="00B05103"/>
    <w:rPr>
      <w:color w:val="0000FF"/>
      <w:u w:val="single"/>
    </w:rPr>
  </w:style>
  <w:style w:type="paragraph" w:styleId="aa">
    <w:name w:val="List Paragraph"/>
    <w:basedOn w:val="a"/>
    <w:uiPriority w:val="34"/>
    <w:qFormat/>
    <w:rsid w:val="00181E33"/>
    <w:pPr>
      <w:ind w:leftChars="400" w:left="960"/>
    </w:pPr>
  </w:style>
  <w:style w:type="character" w:customStyle="1" w:styleId="mwe-math-mathml-inline">
    <w:name w:val="mwe-math-mathml-inline"/>
    <w:basedOn w:val="a0"/>
    <w:rsid w:val="002F0D8A"/>
  </w:style>
  <w:style w:type="table" w:styleId="ab">
    <w:name w:val="Table Grid"/>
    <w:basedOn w:val="a1"/>
    <w:rsid w:val="001F1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itle"/>
    <w:basedOn w:val="a"/>
    <w:next w:val="a"/>
    <w:link w:val="ad"/>
    <w:qFormat/>
    <w:rsid w:val="0031388C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d">
    <w:name w:val="表題 (文字)"/>
    <w:basedOn w:val="a0"/>
    <w:link w:val="ac"/>
    <w:rsid w:val="0031388C"/>
    <w:rPr>
      <w:rFonts w:asciiTheme="majorHAnsi" w:eastAsia="ＭＳ ゴシック" w:hAnsiTheme="majorHAnsi" w:cstheme="majorBidi"/>
      <w:sz w:val="32"/>
      <w:szCs w:val="32"/>
    </w:rPr>
  </w:style>
  <w:style w:type="paragraph" w:styleId="ae">
    <w:name w:val="Plain Text"/>
    <w:basedOn w:val="a"/>
    <w:link w:val="af"/>
    <w:rsid w:val="000A3476"/>
    <w:rPr>
      <w:rFonts w:hAnsi="Courier New" w:cs="Courier New" w:hint="eastAsia"/>
      <w:kern w:val="2"/>
      <w:sz w:val="21"/>
      <w:szCs w:val="21"/>
    </w:rPr>
  </w:style>
  <w:style w:type="character" w:customStyle="1" w:styleId="af">
    <w:name w:val="書式なし (文字)"/>
    <w:basedOn w:val="a0"/>
    <w:link w:val="ae"/>
    <w:rsid w:val="000A3476"/>
    <w:rPr>
      <w:rFonts w:ascii="ＭＳ 明朝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4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4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1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004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4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63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6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4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57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8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312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48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5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984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5C4483D486243499E4BC0F969EF0E00" ma:contentTypeVersion="14" ma:contentTypeDescription="新しいドキュメントを作成します。" ma:contentTypeScope="" ma:versionID="01ba4a10825ef0e8985fa3a1419bc7ae">
  <xsd:schema xmlns:xsd="http://www.w3.org/2001/XMLSchema" xmlns:xs="http://www.w3.org/2001/XMLSchema" xmlns:p="http://schemas.microsoft.com/office/2006/metadata/properties" xmlns:ns3="25e419e6-58ac-4264-ac18-193e7b3c65b5" xmlns:ns4="91218d24-75e9-4a66-99b3-bd46086b8e7c" targetNamespace="http://schemas.microsoft.com/office/2006/metadata/properties" ma:root="true" ma:fieldsID="ba6300d97a21cc5b0049d4f3232cf009" ns3:_="" ns4:_="">
    <xsd:import namespace="25e419e6-58ac-4264-ac18-193e7b3c65b5"/>
    <xsd:import namespace="91218d24-75e9-4a66-99b3-bd46086b8e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e419e6-58ac-4264-ac18-193e7b3c6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218d24-75e9-4a66-99b3-bd46086b8e7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71D3C0-04CB-4650-8F94-8A35177E0F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94EA31-2399-4DA4-B34F-7DE59DB8A1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903E54-8AA2-4AD0-B36E-C8088245C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e419e6-58ac-4264-ac18-193e7b3c65b5"/>
    <ds:schemaRef ds:uri="91218d24-75e9-4a66-99b3-bd46086b8e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h26東海地方会抄録集原稿フォーマット</vt:lpstr>
    </vt:vector>
  </TitlesOfParts>
  <Company>NCU</Company>
  <LinksUpToDate>false</LinksUpToDate>
  <CharactersWithSpaces>481</CharactersWithSpaces>
  <SharedDoc>false</SharedDoc>
  <HLinks>
    <vt:vector size="6" baseType="variant">
      <vt:variant>
        <vt:i4>852001</vt:i4>
      </vt:variant>
      <vt:variant>
        <vt:i4>0</vt:i4>
      </vt:variant>
      <vt:variant>
        <vt:i4>0</vt:i4>
      </vt:variant>
      <vt:variant>
        <vt:i4>5</vt:i4>
      </vt:variant>
      <vt:variant>
        <vt:lpwstr>mailto:chiikikang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26東海地方会抄録集原稿フォーマット</dc:title>
  <dc:creator>mie</dc:creator>
  <cp:lastModifiedBy>makoto yamamoto/山本　誠</cp:lastModifiedBy>
  <cp:revision>3</cp:revision>
  <cp:lastPrinted>2020-06-18T09:15:00Z</cp:lastPrinted>
  <dcterms:created xsi:type="dcterms:W3CDTF">2022-08-22T23:13:00Z</dcterms:created>
  <dcterms:modified xsi:type="dcterms:W3CDTF">2022-08-2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C4483D486243499E4BC0F969EF0E00</vt:lpwstr>
  </property>
  <property fmtid="{D5CDD505-2E9C-101B-9397-08002B2CF9AE}" pid="3" name="MSIP_Label_60c5bea9-8cc4-4b52-b75c-6b36a73d6e9c_Enabled">
    <vt:lpwstr>true</vt:lpwstr>
  </property>
  <property fmtid="{D5CDD505-2E9C-101B-9397-08002B2CF9AE}" pid="4" name="MSIP_Label_60c5bea9-8cc4-4b52-b75c-6b36a73d6e9c_SetDate">
    <vt:lpwstr>2022-08-22T23:16:06Z</vt:lpwstr>
  </property>
  <property fmtid="{D5CDD505-2E9C-101B-9397-08002B2CF9AE}" pid="5" name="MSIP_Label_60c5bea9-8cc4-4b52-b75c-6b36a73d6e9c_Method">
    <vt:lpwstr>Privileged</vt:lpwstr>
  </property>
  <property fmtid="{D5CDD505-2E9C-101B-9397-08002B2CF9AE}" pid="6" name="MSIP_Label_60c5bea9-8cc4-4b52-b75c-6b36a73d6e9c_Name">
    <vt:lpwstr>General</vt:lpwstr>
  </property>
  <property fmtid="{D5CDD505-2E9C-101B-9397-08002B2CF9AE}" pid="7" name="MSIP_Label_60c5bea9-8cc4-4b52-b75c-6b36a73d6e9c_SiteId">
    <vt:lpwstr>c26d3ea9-9778-487b-8a9b-8b0243c534ad</vt:lpwstr>
  </property>
  <property fmtid="{D5CDD505-2E9C-101B-9397-08002B2CF9AE}" pid="8" name="MSIP_Label_60c5bea9-8cc4-4b52-b75c-6b36a73d6e9c_ActionId">
    <vt:lpwstr>30f31e34-c449-4032-9ece-689c933d4a45</vt:lpwstr>
  </property>
  <property fmtid="{D5CDD505-2E9C-101B-9397-08002B2CF9AE}" pid="9" name="MSIP_Label_60c5bea9-8cc4-4b52-b75c-6b36a73d6e9c_ContentBits">
    <vt:lpwstr>0</vt:lpwstr>
  </property>
</Properties>
</file>